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 общеюниксные (именованные каналы, сигналы), System V Interface Definition (SVID - 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изучила приведённые в тексте программы server.c и client.c и, взяв данные примеры за образец, написала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два.</w:t>
      </w:r>
      <w:r>
        <w:t xml:space="preserve"> </w:t>
      </w:r>
      <w:r>
        <w:t xml:space="preserve">2. Клиенты передают текущее время с некоторой периодичностью раз в 15 секунд (Использовала функцию sleep() для приостановки работы клиента).</w:t>
      </w:r>
      <w:r>
        <w:t xml:space="preserve"> </w:t>
      </w:r>
      <w:r>
        <w:t xml:space="preserve">3. Сервер работает не бесконечно, а прекращает работу через некоторое время 40 сек. (Использовала функцию clock() для определения времени работы сервера)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 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 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 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033492"/>
            <wp:effectExtent b="0" l="0" r="0" t="0"/>
            <wp:docPr descr="Figure 1: Файл common.h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13%2021-56-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Файл common.h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6680248"/>
            <wp:effectExtent b="0" l="0" r="0" t="0"/>
            <wp:docPr descr="Figure 2: Файл client.c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13%2023-06-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Файл client.c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6680248"/>
            <wp:effectExtent b="0" l="0" r="0" t="0"/>
            <wp:docPr descr="Figure 3: Файл client-2.c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13%2023-06-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Файл client-2.c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152627"/>
            <wp:effectExtent b="0" l="0" r="0" t="0"/>
            <wp:docPr descr="Figure 4: Файл server.c (часть 1)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13%2023-38-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Файл server.c (часть 1)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983620"/>
            <wp:effectExtent b="0" l="0" r="0" t="0"/>
            <wp:docPr descr="Figure 5: Файл server.c (часть 2)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13%2023-39-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Файл server.c (часть 2)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168972"/>
            <wp:effectExtent b="0" l="0" r="0" t="0"/>
            <wp:docPr descr="Figure 6: Файл Makefile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13%2023-04-1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Файл Makefile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именованными каналами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Голованова Мария Константиновна</dc:creator>
  <dc:language>ru-RU</dc:language>
  <cp:keywords/>
  <dcterms:created xsi:type="dcterms:W3CDTF">2023-05-13T20:46:30Z</dcterms:created>
  <dcterms:modified xsi:type="dcterms:W3CDTF">2023-05-13T20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